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D5245" w:rsidRDefault="00545F28">
      <w:r>
        <w:t>2017 NRS Medical College Asst. Prof</w:t>
      </w:r>
    </w:p>
    <w:p w:rsidR="00545F28" w:rsidRDefault="00545F28">
      <w:r>
        <w:t>2018 NRS Medical College Asst. Prof</w:t>
      </w:r>
    </w:p>
    <w:p w:rsidR="00545F28" w:rsidRDefault="00545F28">
      <w:r>
        <w:t>2019 NRS Medical College Asst. Prof</w:t>
      </w:r>
    </w:p>
    <w:p w:rsidR="00545F28" w:rsidRDefault="00545F28">
      <w:r>
        <w:t>2020 NRS Medical College Asst. Prof</w:t>
      </w:r>
    </w:p>
    <w:p w:rsidR="00545F28" w:rsidRDefault="00545F28">
      <w:r>
        <w:t>2021 NRS Medical College Asst. Prof</w:t>
      </w:r>
    </w:p>
    <w:sectPr w:rsidR="00545F28" w:rsidSect="002D52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210"/>
  <w:doNotDisplayPageBoundarie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NDQxtTQ1NLIwMTa0NDBV0lEKTi0uzszPAykwrAUAxqZMqywAAAA="/>
  </w:docVars>
  <w:rsids>
    <w:rsidRoot w:val="00545F28"/>
    <w:rsid w:val="002D5245"/>
    <w:rsid w:val="00545F28"/>
    <w:rsid w:val="00C237CC"/>
    <w:rsid w:val="00D6094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094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0943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</Words>
  <Characters>154</Characters>
  <Application>Microsoft Office Word</Application>
  <DocSecurity>0</DocSecurity>
  <Lines>1</Lines>
  <Paragraphs>1</Paragraphs>
  <ScaleCrop>false</ScaleCrop>
  <Company/>
  <LinksUpToDate>false</LinksUpToDate>
  <CharactersWithSpaces>1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</cp:revision>
  <dcterms:created xsi:type="dcterms:W3CDTF">2022-03-11T08:05:00Z</dcterms:created>
  <dcterms:modified xsi:type="dcterms:W3CDTF">2022-03-11T08:06:00Z</dcterms:modified>
</cp:coreProperties>
</file>